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7e4a3474eff501a05fc3f887e0bcf118676ca0"/>
      <w:r>
        <w:rPr>
          <w:b/>
        </w:rPr>
        <w:t xml:space="preserve">ПРОТОКОЛ ЕЛЕКТРОННОГО АУКЦІОНУ № SUE001-UA-20211122-655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655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Левадівська. Вартість геологічної інформації – 78 781,82 грн (з ПДВ). Вартість пакету аукціонної документації – 4 500 грн (з ПДВ). Ділянка Левадівська розташована на території Березівського району Одеської області на західній околиці с. Каховка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3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ЧУПРИНА ОЛЕКСАНДР АНАТОЛІЙОВИЧ, ІПН/РНОКПП: 263751457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БРУК", ЄДРПОУ: 2453211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А КОМПАНІЯ "МІНЕРАЛ", ЄДРПОУ: 4134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САЙТ - 2020", ЄДРПОУ: 4065775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НДДИГГЕР", ЄДРПОУ: 4240253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ФОР", ЄДРПОУ: 4412820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РПОРАЦІЯ МОНОЛІТ", ЄДРПОУ: 42228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1.2022 12:09: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3:57:45Z</dcterms:created>
  <dcterms:modified xsi:type="dcterms:W3CDTF">2024-05-05T03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